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677249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7656214f-939f-4bae-b01f-dce253a9558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28:22Z</dcterms:created>
  <dcterms:modified xsi:type="dcterms:W3CDTF">2023-06-29T15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